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140A1" w14:textId="2DC39086" w:rsidR="007E604E" w:rsidRDefault="007E604E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14:paraId="36B43C56" w14:textId="6408F7D2" w:rsidR="00E270DE" w:rsidRPr="009F6C22" w:rsidRDefault="00D31AFB" w:rsidP="009F6C22">
      <w:pPr>
        <w:bidi/>
        <w:spacing w:after="0" w:line="216" w:lineRule="auto"/>
        <w:jc w:val="center"/>
        <w:rPr>
          <w:rFonts w:cs="Mitra"/>
          <w:color w:val="000000"/>
          <w:sz w:val="18"/>
          <w:szCs w:val="18"/>
          <w:rtl/>
        </w:rPr>
      </w:pPr>
      <w:r>
        <w:rPr>
          <w:rFonts w:cs="Mitra"/>
          <w:noProof/>
          <w:color w:val="000000"/>
          <w:sz w:val="18"/>
          <w:szCs w:val="18"/>
        </w:rPr>
        <w:drawing>
          <wp:inline distT="0" distB="0" distL="0" distR="0" wp14:anchorId="45AFC2DE" wp14:editId="33BABE8B">
            <wp:extent cx="1249045" cy="1686346"/>
            <wp:effectExtent l="0" t="0" r="8255" b="9525"/>
            <wp:docPr id="3746423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470" cy="17071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423F6A23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</w:t>
      </w:r>
      <w:r w:rsidR="00D27D1C" w:rsidRPr="00D27D1C">
        <w:rPr>
          <w:rtl/>
        </w:rPr>
        <w:t xml:space="preserve"> </w:t>
      </w:r>
      <w:r w:rsidR="008C0A21" w:rsidRPr="008C0A21">
        <w:rPr>
          <w:rFonts w:asciiTheme="majorBidi" w:hAnsiTheme="majorBidi" w:cs="B Titr"/>
          <w:sz w:val="32"/>
          <w:szCs w:val="32"/>
          <w:rtl/>
          <w:lang w:bidi="fa-IR"/>
        </w:rPr>
        <w:t>طراح</w:t>
      </w:r>
      <w:r w:rsidR="008C0A21" w:rsidRPr="008C0A21">
        <w:rPr>
          <w:rFonts w:asciiTheme="majorBidi" w:hAnsiTheme="majorBidi" w:cs="B Titr" w:hint="cs"/>
          <w:sz w:val="32"/>
          <w:szCs w:val="32"/>
          <w:rtl/>
          <w:lang w:bidi="fa-IR"/>
        </w:rPr>
        <w:t>ی</w:t>
      </w:r>
      <w:r w:rsidR="008C0A21" w:rsidRPr="008C0A21">
        <w:rPr>
          <w:rFonts w:asciiTheme="majorBidi" w:hAnsiTheme="majorBidi" w:cs="B Titr"/>
          <w:sz w:val="32"/>
          <w:szCs w:val="32"/>
          <w:rtl/>
          <w:lang w:bidi="fa-IR"/>
        </w:rPr>
        <w:t xml:space="preserve"> و مدلساز</w:t>
      </w:r>
      <w:r w:rsidR="008C0A21" w:rsidRPr="008C0A21">
        <w:rPr>
          <w:rFonts w:asciiTheme="majorBidi" w:hAnsiTheme="majorBidi" w:cs="B Titr" w:hint="cs"/>
          <w:sz w:val="32"/>
          <w:szCs w:val="32"/>
          <w:rtl/>
          <w:lang w:bidi="fa-IR"/>
        </w:rPr>
        <w:t>ی</w:t>
      </w:r>
      <w:r w:rsidR="008C0A21" w:rsidRPr="008C0A21">
        <w:rPr>
          <w:rFonts w:asciiTheme="majorBidi" w:hAnsiTheme="majorBidi" w:cs="B Titr"/>
          <w:sz w:val="32"/>
          <w:szCs w:val="32"/>
          <w:rtl/>
          <w:lang w:bidi="fa-IR"/>
        </w:rPr>
        <w:t xml:space="preserve"> س</w:t>
      </w:r>
      <w:r w:rsidR="008C0A21" w:rsidRPr="008C0A21">
        <w:rPr>
          <w:rFonts w:asciiTheme="majorBidi" w:hAnsiTheme="majorBidi" w:cs="B Titr" w:hint="cs"/>
          <w:sz w:val="32"/>
          <w:szCs w:val="32"/>
          <w:rtl/>
          <w:lang w:bidi="fa-IR"/>
        </w:rPr>
        <w:t>ی</w:t>
      </w:r>
      <w:r w:rsidR="008C0A21" w:rsidRPr="008C0A21">
        <w:rPr>
          <w:rFonts w:asciiTheme="majorBidi" w:hAnsiTheme="majorBidi" w:cs="B Titr" w:hint="eastAsia"/>
          <w:sz w:val="32"/>
          <w:szCs w:val="32"/>
          <w:rtl/>
          <w:lang w:bidi="fa-IR"/>
        </w:rPr>
        <w:t>ستم‌ها</w:t>
      </w:r>
      <w:r w:rsidR="008C0A21" w:rsidRPr="008C0A21">
        <w:rPr>
          <w:rFonts w:asciiTheme="majorBidi" w:hAnsiTheme="majorBidi" w:cs="B Titr" w:hint="cs"/>
          <w:sz w:val="32"/>
          <w:szCs w:val="32"/>
          <w:rtl/>
          <w:lang w:bidi="fa-IR"/>
        </w:rPr>
        <w:t>ی</w:t>
      </w:r>
      <w:r w:rsidR="008C0A21" w:rsidRPr="008C0A21">
        <w:rPr>
          <w:rFonts w:asciiTheme="majorBidi" w:hAnsiTheme="majorBidi" w:cs="B Titr"/>
          <w:sz w:val="32"/>
          <w:szCs w:val="32"/>
          <w:rtl/>
          <w:lang w:bidi="fa-IR"/>
        </w:rPr>
        <w:t xml:space="preserve"> اطلاعات سلامت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540D04E2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فناوری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طلاعات سلامت</w:t>
      </w:r>
    </w:p>
    <w:p w14:paraId="14B91A52" w14:textId="0945D75E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D34E2" w:rsidRPr="00FD34E2">
        <w:rPr>
          <w:rFonts w:asciiTheme="majorBidi" w:hAnsiTheme="majorBidi" w:cs="B Nazanin"/>
          <w:sz w:val="24"/>
          <w:szCs w:val="24"/>
          <w:rtl/>
          <w:lang w:bidi="fa-IR"/>
        </w:rPr>
        <w:t>طراح</w:t>
      </w:r>
      <w:r w:rsidR="00FD34E2" w:rsidRPr="00FD34E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34E2" w:rsidRPr="00FD34E2">
        <w:rPr>
          <w:rFonts w:asciiTheme="majorBidi" w:hAnsiTheme="majorBidi" w:cs="B Nazanin"/>
          <w:sz w:val="24"/>
          <w:szCs w:val="24"/>
          <w:rtl/>
          <w:lang w:bidi="fa-IR"/>
        </w:rPr>
        <w:t xml:space="preserve"> و مدلساز</w:t>
      </w:r>
      <w:r w:rsidR="00FD34E2" w:rsidRPr="00FD34E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34E2" w:rsidRPr="00FD34E2">
        <w:rPr>
          <w:rFonts w:asciiTheme="majorBidi" w:hAnsiTheme="majorBidi" w:cs="B Nazanin"/>
          <w:sz w:val="24"/>
          <w:szCs w:val="24"/>
          <w:rtl/>
          <w:lang w:bidi="fa-IR"/>
        </w:rPr>
        <w:t xml:space="preserve"> س</w:t>
      </w:r>
      <w:r w:rsidR="00FD34E2" w:rsidRPr="00FD34E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34E2" w:rsidRPr="00FD34E2">
        <w:rPr>
          <w:rFonts w:asciiTheme="majorBidi" w:hAnsiTheme="majorBidi" w:cs="B Nazanin" w:hint="eastAsia"/>
          <w:sz w:val="24"/>
          <w:szCs w:val="24"/>
          <w:rtl/>
          <w:lang w:bidi="fa-IR"/>
        </w:rPr>
        <w:t>ستم‌ها</w:t>
      </w:r>
      <w:r w:rsidR="00FD34E2" w:rsidRPr="00FD34E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34E2" w:rsidRPr="00FD34E2">
        <w:rPr>
          <w:rFonts w:asciiTheme="majorBidi" w:hAnsiTheme="majorBidi" w:cs="B Nazanin"/>
          <w:sz w:val="24"/>
          <w:szCs w:val="24"/>
          <w:rtl/>
          <w:lang w:bidi="fa-IR"/>
        </w:rPr>
        <w:t xml:space="preserve"> اطلاعات سلامت</w:t>
      </w:r>
    </w:p>
    <w:p w14:paraId="1C338A3E" w14:textId="7231606A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C0A21">
        <w:rPr>
          <w:rFonts w:asciiTheme="majorBidi" w:hAnsiTheme="majorBidi" w:cs="B Nazanin" w:hint="cs"/>
          <w:sz w:val="24"/>
          <w:szCs w:val="24"/>
          <w:rtl/>
          <w:lang w:bidi="fa-IR"/>
        </w:rPr>
        <w:t>21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13FD8446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ری</w:t>
      </w:r>
      <w:r w:rsidR="008C0A21">
        <w:rPr>
          <w:rFonts w:asciiTheme="majorBidi" w:hAnsiTheme="majorBidi" w:cs="B Nazanin" w:hint="cs"/>
          <w:sz w:val="24"/>
          <w:szCs w:val="24"/>
          <w:rtl/>
          <w:lang w:bidi="fa-IR"/>
        </w:rPr>
        <w:t>-عملی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7B2872">
        <w:rPr>
          <w:rFonts w:asciiTheme="majorBidi" w:hAnsiTheme="majorBidi" w:cs="B Nazanin" w:hint="cs"/>
          <w:sz w:val="24"/>
          <w:szCs w:val="24"/>
          <w:rtl/>
          <w:lang w:bidi="fa-IR"/>
        </w:rPr>
        <w:t>2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</w:t>
      </w:r>
      <w:r w:rsidR="008C0A2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1.5 واحد نظری و 0.5 واحد عملی)</w:t>
      </w:r>
    </w:p>
    <w:p w14:paraId="5E1D05E7" w14:textId="1EAB5409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ثریا رضایی</w:t>
      </w:r>
    </w:p>
    <w:p w14:paraId="1A7850EE" w14:textId="5EA52B51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ثریا رضایی</w:t>
      </w:r>
    </w:p>
    <w:p w14:paraId="14C56C71" w14:textId="2F5F5EAA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8C0A21">
        <w:rPr>
          <w:rFonts w:asciiTheme="majorBidi" w:hAnsiTheme="majorBidi" w:cs="B Nazanin" w:hint="cs"/>
          <w:sz w:val="24"/>
          <w:szCs w:val="24"/>
          <w:rtl/>
          <w:lang w:bidi="fa-IR"/>
        </w:rPr>
        <w:t>ندارد.</w:t>
      </w:r>
    </w:p>
    <w:p w14:paraId="74DDE471" w14:textId="2E5633AD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ناوری اطلاعات سلامت، کارشناسی </w:t>
      </w:r>
      <w:r w:rsidR="008C0A21">
        <w:rPr>
          <w:rFonts w:asciiTheme="majorBidi" w:hAnsiTheme="majorBidi" w:cs="B Nazanin" w:hint="cs"/>
          <w:sz w:val="24"/>
          <w:szCs w:val="24"/>
          <w:rtl/>
          <w:lang w:bidi="fa-IR"/>
        </w:rPr>
        <w:t>ارشد</w:t>
      </w:r>
    </w:p>
    <w:p w14:paraId="67D794E1" w14:textId="77777777" w:rsidR="005C67BD" w:rsidRDefault="005C67BD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01F5569D" w14:textId="77777777" w:rsidR="005C67BD" w:rsidRDefault="005C67BD" w:rsidP="005C67B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2B0156E8" w14:textId="77777777" w:rsidR="005C67BD" w:rsidRDefault="005C67BD" w:rsidP="005C67B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044B0BD4" w14:textId="3C0871C5" w:rsidR="00FA17A2" w:rsidRPr="00EB6DB3" w:rsidRDefault="00FA17A2" w:rsidP="005C67B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16131291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یار</w:t>
      </w:r>
    </w:p>
    <w:p w14:paraId="12DF76AB" w14:textId="64587480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فورماتیک پزشکی</w:t>
      </w:r>
    </w:p>
    <w:p w14:paraId="0FC2E735" w14:textId="51A1E2DC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مدیریت و اطلاع رسلانی پزشکی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گاه ع پ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تبریز</w:t>
      </w:r>
    </w:p>
    <w:p w14:paraId="432C8EAE" w14:textId="2050CB90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3389A">
        <w:rPr>
          <w:rFonts w:asciiTheme="majorBidi" w:hAnsiTheme="majorBidi" w:cs="B Nazanin"/>
          <w:sz w:val="24"/>
          <w:szCs w:val="24"/>
          <w:lang w:bidi="fa-IR"/>
        </w:rPr>
        <w:t>6024</w:t>
      </w:r>
    </w:p>
    <w:p w14:paraId="1F6A8C6B" w14:textId="2BF15221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33D6B">
        <w:rPr>
          <w:rFonts w:asciiTheme="majorBidi" w:hAnsiTheme="majorBidi" w:cs="B Nazanin"/>
          <w:sz w:val="24"/>
          <w:szCs w:val="24"/>
          <w:lang w:bidi="fa-IR"/>
        </w:rPr>
        <w:t>sorayya_rezayi@yahoo.com</w:t>
      </w:r>
    </w:p>
    <w:p w14:paraId="659E1C33" w14:textId="754CB0E5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B459C05" w14:textId="77777777" w:rsidR="007611CB" w:rsidRDefault="007611CB" w:rsidP="00FD34E2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>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درس به معرف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مفاه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م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روش‌ها و ابزار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و مدلساز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اطلاعات سلامت م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پردازد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>. دانشجو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در طول درس با فرآ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ند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مهندس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ن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ازمند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ها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روش‌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تع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ن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مستندساز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و اعتبارسنج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ن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ازمند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اطلاعات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آشنا م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شوند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>. همچن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نحوه‌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مدلساز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ساختا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ر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و رفتار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با استفاده از زبان‌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مدلساز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استاندارد مانند </w:t>
      </w:r>
      <w:r w:rsidRPr="007611CB">
        <w:rPr>
          <w:rFonts w:ascii="IranNastaliq" w:hAnsi="IranNastaliq" w:cs="B Nazanin"/>
          <w:sz w:val="24"/>
          <w:szCs w:val="24"/>
          <w:lang w:bidi="fa-IR"/>
        </w:rPr>
        <w:t>UML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و رو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کرد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مبتن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بر کاربر، چابک (</w:t>
      </w:r>
      <w:r w:rsidRPr="007611CB">
        <w:rPr>
          <w:rFonts w:ascii="IranNastaliq" w:hAnsi="IranNastaliq" w:cs="B Nazanin"/>
          <w:sz w:val="24"/>
          <w:szCs w:val="24"/>
          <w:lang w:bidi="fa-IR"/>
        </w:rPr>
        <w:t>Agile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>) و سنار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و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محور مورد بررس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قرار م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گ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رد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>. هدف 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درس، توانمندساز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دانشجو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در تحل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ل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ن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از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کاربران، طراح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منطق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و مفهوم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اطلاعا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ت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سلامت و به‌کارگ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 w:hint="eastAsia"/>
          <w:sz w:val="24"/>
          <w:szCs w:val="24"/>
          <w:rtl/>
          <w:lang w:bidi="fa-IR"/>
        </w:rPr>
        <w:t>ر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الگو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مؤثر در پروژه‌ها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نرم‌افزار</w:t>
      </w:r>
      <w:r w:rsidRPr="007611CB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7611CB">
        <w:rPr>
          <w:rFonts w:ascii="IranNastaliq" w:hAnsi="IranNastaliq" w:cs="B Nazanin"/>
          <w:sz w:val="24"/>
          <w:szCs w:val="24"/>
          <w:rtl/>
          <w:lang w:bidi="fa-IR"/>
        </w:rPr>
        <w:t xml:space="preserve"> حوزه سلامت است.</w:t>
      </w:r>
    </w:p>
    <w:p w14:paraId="6CD034A8" w14:textId="08658FAD" w:rsidR="0093337D" w:rsidRDefault="00E270DE" w:rsidP="007611CB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C44A0F">
        <w:rPr>
          <w:rFonts w:ascii="IranNastaliq" w:hAnsi="IranNastaliq" w:cs="B Nazanin" w:hint="cs"/>
          <w:sz w:val="24"/>
          <w:szCs w:val="24"/>
          <w:rtl/>
          <w:lang w:bidi="fa-IR"/>
        </w:rPr>
        <w:t>:</w:t>
      </w:r>
    </w:p>
    <w:p w14:paraId="346727E1" w14:textId="22508809" w:rsidR="007611CB" w:rsidRPr="007611CB" w:rsidRDefault="007611CB" w:rsidP="007611CB">
      <w:pPr>
        <w:pStyle w:val="ListParagraph"/>
        <w:numPr>
          <w:ilvl w:val="0"/>
          <w:numId w:val="11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7611CB">
        <w:rPr>
          <w:rFonts w:ascii="IranNastaliq" w:hAnsi="IranNastaliq" w:cs="B Nazanin"/>
          <w:sz w:val="24"/>
          <w:szCs w:val="24"/>
          <w:rtl/>
        </w:rPr>
        <w:t>آشنایی با اصول و مراحل طراحی و مدلسازی سیستم‌های اطلاعات سلامت</w:t>
      </w:r>
    </w:p>
    <w:p w14:paraId="7471B588" w14:textId="49367E7A" w:rsidR="007611CB" w:rsidRPr="007611CB" w:rsidRDefault="007611CB" w:rsidP="007611CB">
      <w:pPr>
        <w:pStyle w:val="ListParagraph"/>
        <w:numPr>
          <w:ilvl w:val="0"/>
          <w:numId w:val="11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7611CB">
        <w:rPr>
          <w:rFonts w:ascii="IranNastaliq" w:hAnsi="IranNastaliq" w:cs="B Nazanin"/>
          <w:sz w:val="24"/>
          <w:szCs w:val="24"/>
          <w:rtl/>
        </w:rPr>
        <w:t>توانایی تعیین، تحلیل و مستندسازی نیازمندی‌های سیستم‌های اطلاعاتی</w:t>
      </w:r>
    </w:p>
    <w:p w14:paraId="494E1798" w14:textId="1DEA17B7" w:rsidR="007611CB" w:rsidRPr="007611CB" w:rsidRDefault="007611CB" w:rsidP="007611CB">
      <w:pPr>
        <w:pStyle w:val="ListParagraph"/>
        <w:numPr>
          <w:ilvl w:val="0"/>
          <w:numId w:val="11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7611CB">
        <w:rPr>
          <w:rFonts w:ascii="IranNastaliq" w:hAnsi="IranNastaliq" w:cs="B Nazanin"/>
          <w:sz w:val="24"/>
          <w:szCs w:val="24"/>
          <w:rtl/>
        </w:rPr>
        <w:t>درک ارتباط میان طراحی منطقی، عملکرد سیستم و نیازهای کاربر</w:t>
      </w:r>
    </w:p>
    <w:p w14:paraId="53EBFF5B" w14:textId="3CC5A62F" w:rsidR="007611CB" w:rsidRPr="007611CB" w:rsidRDefault="007611CB" w:rsidP="007611CB">
      <w:pPr>
        <w:pStyle w:val="ListParagraph"/>
        <w:numPr>
          <w:ilvl w:val="0"/>
          <w:numId w:val="11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7611CB">
        <w:rPr>
          <w:rFonts w:ascii="IranNastaliq" w:hAnsi="IranNastaliq" w:cs="B Nazanin"/>
          <w:sz w:val="24"/>
          <w:szCs w:val="24"/>
          <w:rtl/>
        </w:rPr>
        <w:t>آشنایی با ابزارها و تکنیک‌های مدلسازی</w:t>
      </w:r>
      <w:r w:rsidRPr="007611CB">
        <w:rPr>
          <w:rFonts w:ascii="IranNastaliq" w:hAnsi="IranNastaliq" w:cs="B Nazanin"/>
          <w:sz w:val="24"/>
          <w:szCs w:val="24"/>
          <w:lang w:bidi="fa-IR"/>
        </w:rPr>
        <w:t xml:space="preserve">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(</w:t>
      </w:r>
      <w:r w:rsidRPr="007611CB">
        <w:rPr>
          <w:rFonts w:ascii="IranNastaliq" w:hAnsi="IranNastaliq" w:cs="B Nazanin"/>
          <w:sz w:val="24"/>
          <w:szCs w:val="24"/>
          <w:lang w:bidi="fa-IR"/>
        </w:rPr>
        <w:t>UML</w:t>
      </w:r>
      <w:r w:rsidRPr="007611CB">
        <w:rPr>
          <w:rFonts w:ascii="IranNastaliq" w:hAnsi="IranNastaliq" w:cs="B Nazanin"/>
          <w:sz w:val="24"/>
          <w:szCs w:val="24"/>
          <w:rtl/>
        </w:rPr>
        <w:t xml:space="preserve">، نمودارهای مورد </w:t>
      </w:r>
      <w:r w:rsidR="00B11F7F">
        <w:rPr>
          <w:rFonts w:ascii="IranNastaliq" w:hAnsi="IranNastaliq" w:cs="B Nazanin" w:hint="cs"/>
          <w:sz w:val="24"/>
          <w:szCs w:val="24"/>
          <w:rtl/>
        </w:rPr>
        <w:t>کاربرد</w:t>
      </w:r>
      <w:r w:rsidRPr="007611CB">
        <w:rPr>
          <w:rFonts w:ascii="IranNastaliq" w:hAnsi="IranNastaliq" w:cs="B Nazanin"/>
          <w:sz w:val="24"/>
          <w:szCs w:val="24"/>
          <w:rtl/>
        </w:rPr>
        <w:t>، فعالیت، کلاس، توالی و</w:t>
      </w:r>
      <w:r w:rsidRPr="007611CB">
        <w:rPr>
          <w:rFonts w:ascii="IranNastaliq" w:hAnsi="IranNastaliq" w:cs="B Nazanin"/>
          <w:sz w:val="24"/>
          <w:szCs w:val="24"/>
          <w:lang w:bidi="fa-IR"/>
        </w:rPr>
        <w:t>...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)</w:t>
      </w:r>
    </w:p>
    <w:p w14:paraId="1FB0176F" w14:textId="1B4E8A7F" w:rsidR="007611CB" w:rsidRPr="007611CB" w:rsidRDefault="007611CB" w:rsidP="007611CB">
      <w:pPr>
        <w:pStyle w:val="ListParagraph"/>
        <w:numPr>
          <w:ilvl w:val="0"/>
          <w:numId w:val="11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7611CB">
        <w:rPr>
          <w:rFonts w:ascii="IranNastaliq" w:hAnsi="IranNastaliq" w:cs="B Nazanin"/>
          <w:sz w:val="24"/>
          <w:szCs w:val="24"/>
          <w:rtl/>
        </w:rPr>
        <w:t>توانایی تحلیل، طراحی و بهبود سیستم‌های اطلاعات سلامت با رویکرد کاربر محور</w:t>
      </w:r>
    </w:p>
    <w:p w14:paraId="64F99659" w14:textId="633FFAF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39F2F923" w14:textId="77777777" w:rsidR="00C44A0F" w:rsidRDefault="00C44A0F" w:rsidP="00C44A0F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پس از پایان این درس انتظار می رود که فراگیر:</w:t>
      </w:r>
    </w:p>
    <w:p w14:paraId="04E08BB1" w14:textId="35A7C51B" w:rsidR="007611CB" w:rsidRPr="007611CB" w:rsidRDefault="007611CB" w:rsidP="007611CB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7611CB">
        <w:rPr>
          <w:rFonts w:asciiTheme="majorBidi" w:hAnsiTheme="majorBidi" w:cs="B Nazanin"/>
          <w:sz w:val="24"/>
          <w:szCs w:val="24"/>
          <w:rtl/>
        </w:rPr>
        <w:t>فرآیند مهندسی نیازمندی‌ها را تشریح کند</w:t>
      </w:r>
      <w:r w:rsidRPr="007611CB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355BB7A7" w14:textId="5D725A64" w:rsidR="007611CB" w:rsidRPr="007611CB" w:rsidRDefault="007611CB" w:rsidP="007611CB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7611CB">
        <w:rPr>
          <w:rFonts w:asciiTheme="majorBidi" w:hAnsiTheme="majorBidi" w:cs="B Nazanin"/>
          <w:sz w:val="24"/>
          <w:szCs w:val="24"/>
          <w:rtl/>
        </w:rPr>
        <w:t>نیازمندی‌های عملکردی و غیرعملکردی سیستم را تعریف و دسته‌بندی نماید</w:t>
      </w:r>
      <w:r w:rsidRPr="007611CB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1AA15DE8" w14:textId="4A5351E5" w:rsidR="007611CB" w:rsidRPr="007611CB" w:rsidRDefault="007611CB" w:rsidP="007611CB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7611CB">
        <w:rPr>
          <w:rFonts w:asciiTheme="majorBidi" w:hAnsiTheme="majorBidi" w:cs="B Nazanin"/>
          <w:sz w:val="24"/>
          <w:szCs w:val="24"/>
          <w:rtl/>
        </w:rPr>
        <w:t>روش‌های استخراج نیازمندی‌ها را بشناسد و به کار گیرد</w:t>
      </w:r>
      <w:r w:rsidRPr="007611CB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3B9C57C3" w14:textId="2D09095F" w:rsidR="007611CB" w:rsidRPr="007611CB" w:rsidRDefault="007611CB" w:rsidP="007611CB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7611CB">
        <w:rPr>
          <w:rFonts w:asciiTheme="majorBidi" w:hAnsiTheme="majorBidi" w:cs="B Nazanin"/>
          <w:sz w:val="24"/>
          <w:szCs w:val="24"/>
          <w:rtl/>
        </w:rPr>
        <w:t>نحوه‌ی اعتبارسنجی و مستندسازی نیازمندی‌ها را توضیح دهد</w:t>
      </w:r>
      <w:r w:rsidRPr="007611CB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77DF9C71" w14:textId="37575E49" w:rsidR="007611CB" w:rsidRPr="007611CB" w:rsidRDefault="007611CB" w:rsidP="007611CB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7611CB">
        <w:rPr>
          <w:rFonts w:asciiTheme="majorBidi" w:hAnsiTheme="majorBidi" w:cs="B Nazanin"/>
          <w:sz w:val="24"/>
          <w:szCs w:val="24"/>
          <w:rtl/>
        </w:rPr>
        <w:t>مدل‌های مفهومی و رفتاری سیستم‌های اطلاعات سلامت را با استفاده از</w:t>
      </w:r>
      <w:r w:rsidRPr="007611CB">
        <w:rPr>
          <w:rFonts w:asciiTheme="majorBidi" w:hAnsiTheme="majorBidi" w:cs="B Nazanin"/>
          <w:sz w:val="24"/>
          <w:szCs w:val="24"/>
          <w:lang w:bidi="fa-IR"/>
        </w:rPr>
        <w:t xml:space="preserve"> UML </w:t>
      </w:r>
      <w:r w:rsidRPr="007611CB">
        <w:rPr>
          <w:rFonts w:asciiTheme="majorBidi" w:hAnsiTheme="majorBidi" w:cs="B Nazanin"/>
          <w:sz w:val="24"/>
          <w:szCs w:val="24"/>
          <w:rtl/>
        </w:rPr>
        <w:t>طراحی کند</w:t>
      </w:r>
      <w:r w:rsidRPr="007611CB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58819BA0" w14:textId="604C7803" w:rsidR="007611CB" w:rsidRPr="007611CB" w:rsidRDefault="007611CB" w:rsidP="007611CB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7611CB">
        <w:rPr>
          <w:rFonts w:asciiTheme="majorBidi" w:hAnsiTheme="majorBidi" w:cs="B Nazanin"/>
          <w:sz w:val="24"/>
          <w:szCs w:val="24"/>
          <w:rtl/>
        </w:rPr>
        <w:t>در طراحی و توسعه سیستم‌ها از روش‌های چابک و طراحی مبتنی بر کاربر بهره گیرد</w:t>
      </w:r>
      <w:r w:rsidRPr="007611CB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7F3C3DA3" w14:textId="0B06AC42" w:rsidR="007611CB" w:rsidRPr="007611CB" w:rsidRDefault="007611CB" w:rsidP="007611CB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7611CB">
        <w:rPr>
          <w:rFonts w:asciiTheme="majorBidi" w:hAnsiTheme="majorBidi" w:cs="B Nazanin"/>
          <w:sz w:val="24"/>
          <w:szCs w:val="24"/>
          <w:rtl/>
        </w:rPr>
        <w:t>کاربرد مدل‌سازی در ارتقای کیفیت و کارایی سیستم‌های اطلاعات سلامت را تحلیل نماید</w:t>
      </w:r>
      <w:r w:rsidRPr="007611CB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076CC1F0" w14:textId="411B5D2A" w:rsidR="00E66E78" w:rsidRDefault="009E629C" w:rsidP="0093337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lastRenderedPageBreak/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8D33670" w:rsidR="009E629C" w:rsidRDefault="00516F5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 2" w:char="F0A2"/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1F3269F5" w:rsidR="00B80410" w:rsidRPr="00B80410" w:rsidRDefault="0077148C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77DEF581" w:rsidR="00B80410" w:rsidRPr="00B80410" w:rsidRDefault="0077148C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78F6F699" w14:textId="77777777" w:rsidR="00B47E65" w:rsidRDefault="00B47E65" w:rsidP="00DB4835">
      <w:pPr>
        <w:tabs>
          <w:tab w:val="left" w:pos="810"/>
        </w:tabs>
        <w:bidi/>
        <w:spacing w:after="0"/>
        <w:rPr>
          <w:rFonts w:ascii="Arial" w:eastAsia="Calibri" w:hAnsi="Arial" w:cs="B Nazanin"/>
          <w:rtl/>
        </w:rPr>
      </w:pPr>
    </w:p>
    <w:p w14:paraId="0121C50A" w14:textId="2A8CDC94" w:rsidR="00B80410" w:rsidRDefault="00B80410" w:rsidP="00B47E6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9F3CA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37E8069C" w:rsidR="00DB4835" w:rsidRPr="00DB4835" w:rsidRDefault="0077148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DB4835"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3A86DA58" w:rsidR="00DB4835" w:rsidRPr="00DB4835" w:rsidRDefault="0077148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>یادگیری مبتنی بر حل مسئله (</w:t>
      </w:r>
      <w:r w:rsidR="00DB4835"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="00DB4835" w:rsidRPr="00DB4835">
        <w:rPr>
          <w:rFonts w:ascii="Arial" w:eastAsia="Calibri" w:hAnsi="Arial" w:cs="B Nazanin" w:hint="cs"/>
          <w:rtl/>
        </w:rPr>
        <w:t xml:space="preserve">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576D4671" w14:textId="3F4B97B7" w:rsidR="00DB4835" w:rsidRPr="00DB4835" w:rsidRDefault="001B22C9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536"/>
        <w:gridCol w:w="2324"/>
        <w:gridCol w:w="2327"/>
        <w:gridCol w:w="2325"/>
        <w:gridCol w:w="838"/>
      </w:tblGrid>
      <w:tr w:rsidR="00684E56" w:rsidRPr="009C5025" w14:paraId="687BBD93" w14:textId="77777777" w:rsidTr="009C5025">
        <w:tc>
          <w:tcPr>
            <w:tcW w:w="1536" w:type="dxa"/>
          </w:tcPr>
          <w:p w14:paraId="7866C2F3" w14:textId="5C12F32B" w:rsidR="00684E56" w:rsidRPr="009C5025" w:rsidRDefault="00684E56" w:rsidP="0000437E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ام </w:t>
            </w:r>
            <w:r w:rsidRPr="009C5025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مدرس</w:t>
            </w:r>
            <w:r w:rsidRPr="009C5025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/ </w:t>
            </w:r>
            <w:r w:rsidRPr="009C5025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t>مدرسان</w:t>
            </w:r>
          </w:p>
        </w:tc>
        <w:tc>
          <w:tcPr>
            <w:tcW w:w="2324" w:type="dxa"/>
          </w:tcPr>
          <w:p w14:paraId="7369CF04" w14:textId="077A50E3" w:rsidR="00684E56" w:rsidRPr="009C5025" w:rsidRDefault="00684E56" w:rsidP="0000437E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فعال</w:t>
            </w:r>
            <w:r w:rsidRPr="009C5025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C5025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  <w:r w:rsidRPr="009C5025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9C5025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Pr="009C5025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C5025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C5025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27" w:type="dxa"/>
          </w:tcPr>
          <w:p w14:paraId="3D37B49B" w14:textId="77777777" w:rsidR="00684E56" w:rsidRPr="009C5025" w:rsidRDefault="00684E56" w:rsidP="00EB6DB3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روش</w:t>
            </w:r>
            <w:r w:rsidRPr="009C5025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C5025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تدر</w:t>
            </w:r>
            <w:r w:rsidRPr="009C5025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C5025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س</w:t>
            </w:r>
          </w:p>
        </w:tc>
        <w:tc>
          <w:tcPr>
            <w:tcW w:w="2325" w:type="dxa"/>
          </w:tcPr>
          <w:p w14:paraId="1D18645E" w14:textId="77777777" w:rsidR="00684E56" w:rsidRPr="009C5025" w:rsidRDefault="00684E56" w:rsidP="00EB6DB3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عنوان</w:t>
            </w:r>
            <w:r w:rsidRPr="009C5025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C5025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مبحث</w:t>
            </w:r>
          </w:p>
        </w:tc>
        <w:tc>
          <w:tcPr>
            <w:tcW w:w="838" w:type="dxa"/>
          </w:tcPr>
          <w:p w14:paraId="4BCF3D9E" w14:textId="6F7698B0" w:rsidR="00684E56" w:rsidRPr="009C5025" w:rsidRDefault="00684E56" w:rsidP="00EB6DB3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جلسه</w:t>
            </w:r>
          </w:p>
        </w:tc>
      </w:tr>
      <w:tr w:rsidR="00F41AE0" w:rsidRPr="009C5025" w14:paraId="0F0C5D07" w14:textId="77777777" w:rsidTr="009C5025">
        <w:tc>
          <w:tcPr>
            <w:tcW w:w="1536" w:type="dxa"/>
          </w:tcPr>
          <w:p w14:paraId="6E248ECF" w14:textId="790F05C9" w:rsidR="00F41AE0" w:rsidRPr="009C5025" w:rsidRDefault="00D31AFB" w:rsidP="00F41AE0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B9E18F5" w14:textId="5E9AB7F8" w:rsidR="00F41AE0" w:rsidRPr="009C5025" w:rsidRDefault="00F41AE0" w:rsidP="00F41AE0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2B305B0D" w14:textId="64214113" w:rsidR="00F41AE0" w:rsidRPr="009C5025" w:rsidRDefault="00F41AE0" w:rsidP="00F41AE0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اسلاید</w:t>
            </w:r>
          </w:p>
        </w:tc>
        <w:tc>
          <w:tcPr>
            <w:tcW w:w="2325" w:type="dxa"/>
          </w:tcPr>
          <w:p w14:paraId="7921D8DC" w14:textId="17F2A612" w:rsidR="00F41AE0" w:rsidRPr="009C5025" w:rsidRDefault="008C0A21" w:rsidP="00F41AE0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مبان</w:t>
            </w: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9C5025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مهندس</w:t>
            </w: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9C5025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نرم افزار</w:t>
            </w:r>
          </w:p>
        </w:tc>
        <w:tc>
          <w:tcPr>
            <w:tcW w:w="838" w:type="dxa"/>
          </w:tcPr>
          <w:p w14:paraId="228979A4" w14:textId="77777777" w:rsidR="00F41AE0" w:rsidRPr="009C5025" w:rsidRDefault="00F41AE0" w:rsidP="00F41AE0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1326D8" w:rsidRPr="009C5025" w14:paraId="6A09708B" w14:textId="77777777" w:rsidTr="009C5025">
        <w:tc>
          <w:tcPr>
            <w:tcW w:w="1536" w:type="dxa"/>
          </w:tcPr>
          <w:p w14:paraId="05904B15" w14:textId="3E11BDA1" w:rsidR="001326D8" w:rsidRPr="009C5025" w:rsidRDefault="00D31AFB" w:rsidP="001326D8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B9D20CD" w14:textId="5BB0416F" w:rsidR="001326D8" w:rsidRPr="009C5025" w:rsidRDefault="001326D8" w:rsidP="001326D8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2600067B" w14:textId="13CB283A" w:rsidR="001326D8" w:rsidRPr="009C5025" w:rsidRDefault="001326D8" w:rsidP="001326D8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6A056463" w14:textId="5A83C7E6" w:rsidR="001326D8" w:rsidRPr="009C5025" w:rsidRDefault="008C0A21" w:rsidP="001326D8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رویکردهای مختلف توسعه نرم افزار</w:t>
            </w:r>
            <w:r w:rsidR="009C5025" w:rsidRPr="009C5025">
              <w:rPr>
                <w:rFonts w:ascii="IranNastaliq" w:hAnsi="IranNastaliq" w:cs="B Nazanin"/>
                <w:sz w:val="24"/>
                <w:szCs w:val="24"/>
                <w:lang w:bidi="fa-IR"/>
              </w:rPr>
              <w:t xml:space="preserve">approaches </w:t>
            </w: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9C5025">
              <w:rPr>
                <w:rFonts w:ascii="IranNastaliq" w:hAnsi="IranNastaliq" w:cs="B Nazanin"/>
                <w:sz w:val="24"/>
                <w:szCs w:val="24"/>
                <w:lang w:bidi="fa-IR"/>
              </w:rPr>
              <w:t>Plan-Driven</w:t>
            </w:r>
          </w:p>
        </w:tc>
        <w:tc>
          <w:tcPr>
            <w:tcW w:w="838" w:type="dxa"/>
          </w:tcPr>
          <w:p w14:paraId="6BE923A5" w14:textId="69FE0F46" w:rsidR="001326D8" w:rsidRPr="009C5025" w:rsidRDefault="001326D8" w:rsidP="001326D8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1326D8" w:rsidRPr="009C5025" w14:paraId="1E622255" w14:textId="77777777" w:rsidTr="009C5025">
        <w:tc>
          <w:tcPr>
            <w:tcW w:w="1536" w:type="dxa"/>
          </w:tcPr>
          <w:p w14:paraId="3B485CBD" w14:textId="67340417" w:rsidR="001326D8" w:rsidRPr="009C5025" w:rsidRDefault="00D31AFB" w:rsidP="001326D8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21A9547" w14:textId="7539F855" w:rsidR="001326D8" w:rsidRPr="009C5025" w:rsidRDefault="001326D8" w:rsidP="001326D8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30DD9DBC" w14:textId="439F22EF" w:rsidR="001326D8" w:rsidRPr="009C5025" w:rsidRDefault="002C49E7" w:rsidP="001326D8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40F90013" w14:textId="455A4534" w:rsidR="001326D8" w:rsidRPr="009C5025" w:rsidRDefault="008C0A21" w:rsidP="001326D8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رویکردهای مختلف توسعه نرم افزار- </w:t>
            </w:r>
            <w:r w:rsidR="009C5025" w:rsidRPr="009C5025">
              <w:rPr>
                <w:rFonts w:ascii="IranNastaliq" w:hAnsi="IranNastaliq" w:cs="B Nazanin"/>
                <w:sz w:val="24"/>
                <w:szCs w:val="24"/>
                <w:lang w:bidi="fa-IR"/>
              </w:rPr>
              <w:t>Rapid approaches</w:t>
            </w:r>
          </w:p>
        </w:tc>
        <w:tc>
          <w:tcPr>
            <w:tcW w:w="838" w:type="dxa"/>
          </w:tcPr>
          <w:p w14:paraId="2B84BD62" w14:textId="5AE6F780" w:rsidR="001326D8" w:rsidRPr="009C5025" w:rsidRDefault="00A721B0" w:rsidP="001326D8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9C5025" w:rsidRPr="009C5025" w14:paraId="5B6D1244" w14:textId="77777777" w:rsidTr="009C5025">
        <w:tc>
          <w:tcPr>
            <w:tcW w:w="1536" w:type="dxa"/>
          </w:tcPr>
          <w:p w14:paraId="4EAD6426" w14:textId="4AB91A4B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lastRenderedPageBreak/>
              <w:t>ثریا رضایی</w:t>
            </w:r>
          </w:p>
        </w:tc>
        <w:tc>
          <w:tcPr>
            <w:tcW w:w="2324" w:type="dxa"/>
          </w:tcPr>
          <w:p w14:paraId="6CE7D514" w14:textId="4C5BEF9A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14E640DA" w14:textId="7E03BEC2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6052A3EA" w14:textId="596FC189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cs="B Nazanin"/>
                <w:sz w:val="24"/>
                <w:szCs w:val="24"/>
                <w:rtl/>
              </w:rPr>
              <w:t>اقدامات در مهندس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ن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ازمند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ها</w:t>
            </w:r>
            <w:r w:rsidR="002C49E7">
              <w:rPr>
                <w:rFonts w:cs="B Nazanin" w:hint="cs"/>
                <w:sz w:val="24"/>
                <w:szCs w:val="24"/>
                <w:rtl/>
              </w:rPr>
              <w:t>- توسعه بر اساس معماری سه لایه</w:t>
            </w:r>
          </w:p>
        </w:tc>
        <w:tc>
          <w:tcPr>
            <w:tcW w:w="838" w:type="dxa"/>
          </w:tcPr>
          <w:p w14:paraId="5D67351A" w14:textId="63A851E3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9C5025" w:rsidRPr="009C5025" w14:paraId="3DA34FEB" w14:textId="77777777" w:rsidTr="009C5025">
        <w:tc>
          <w:tcPr>
            <w:tcW w:w="1536" w:type="dxa"/>
          </w:tcPr>
          <w:p w14:paraId="10A4413C" w14:textId="78465566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86761AF" w14:textId="337E71FF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011B239C" w14:textId="14E82499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0931D185" w14:textId="02F73AA9" w:rsidR="009C5025" w:rsidRPr="009C5025" w:rsidRDefault="002C49E7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حوه استخراج نیازمندی ها</w:t>
            </w:r>
          </w:p>
        </w:tc>
        <w:tc>
          <w:tcPr>
            <w:tcW w:w="838" w:type="dxa"/>
          </w:tcPr>
          <w:p w14:paraId="573F977C" w14:textId="5C7C134F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9C5025" w:rsidRPr="009C5025" w14:paraId="27DD1B05" w14:textId="77777777" w:rsidTr="009C5025">
        <w:tc>
          <w:tcPr>
            <w:tcW w:w="1536" w:type="dxa"/>
          </w:tcPr>
          <w:p w14:paraId="68597DDA" w14:textId="6C164FC7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3093118" w14:textId="600FFD78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12AD227D" w14:textId="19D7FA83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1710D4CE" w14:textId="6AC542F5" w:rsidR="009C5025" w:rsidRPr="009C5025" w:rsidRDefault="002C49E7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دینگ</w:t>
            </w:r>
            <w:r w:rsidR="009C5025" w:rsidRPr="009C5025">
              <w:rPr>
                <w:rFonts w:cs="B Nazanin"/>
                <w:sz w:val="24"/>
                <w:szCs w:val="24"/>
                <w:rtl/>
              </w:rPr>
              <w:t xml:space="preserve"> ن</w:t>
            </w:r>
            <w:r w:rsidR="009C5025"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="009C5025" w:rsidRPr="009C5025">
              <w:rPr>
                <w:rFonts w:cs="B Nazanin" w:hint="eastAsia"/>
                <w:sz w:val="24"/>
                <w:szCs w:val="24"/>
                <w:rtl/>
              </w:rPr>
              <w:t>ازمند</w:t>
            </w:r>
            <w:r w:rsidR="009C5025" w:rsidRPr="009C5025">
              <w:rPr>
                <w:rFonts w:cs="B Nazanin" w:hint="cs"/>
                <w:sz w:val="24"/>
                <w:szCs w:val="24"/>
                <w:rtl/>
              </w:rPr>
              <w:t>ی‌</w:t>
            </w:r>
            <w:r w:rsidR="009C5025" w:rsidRPr="009C5025">
              <w:rPr>
                <w:rFonts w:cs="B Nazanin" w:hint="eastAsia"/>
                <w:sz w:val="24"/>
                <w:szCs w:val="24"/>
                <w:rtl/>
              </w:rPr>
              <w:t>ها</w:t>
            </w:r>
            <w:r w:rsidR="009C5025"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="009C5025" w:rsidRPr="009C5025">
              <w:rPr>
                <w:rFonts w:cs="B Nazanin"/>
                <w:sz w:val="24"/>
                <w:szCs w:val="24"/>
                <w:rtl/>
              </w:rPr>
              <w:t xml:space="preserve"> عملکرد</w:t>
            </w:r>
            <w:r w:rsidR="009C5025"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="009C5025" w:rsidRPr="009C5025">
              <w:rPr>
                <w:rFonts w:cs="B Nazanin"/>
                <w:sz w:val="24"/>
                <w:szCs w:val="24"/>
                <w:rtl/>
              </w:rPr>
              <w:t xml:space="preserve"> و غ</w:t>
            </w:r>
            <w:r w:rsidR="009C5025"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="009C5025" w:rsidRPr="009C5025">
              <w:rPr>
                <w:rFonts w:cs="B Nazanin" w:hint="eastAsia"/>
                <w:sz w:val="24"/>
                <w:szCs w:val="24"/>
                <w:rtl/>
              </w:rPr>
              <w:t>رعملکرد</w:t>
            </w:r>
            <w:r w:rsidR="009C5025" w:rsidRPr="009C5025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838" w:type="dxa"/>
          </w:tcPr>
          <w:p w14:paraId="7BC0A093" w14:textId="0676C396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9C5025" w:rsidRPr="009C5025" w14:paraId="37988758" w14:textId="77777777" w:rsidTr="009C5025">
        <w:tc>
          <w:tcPr>
            <w:tcW w:w="1536" w:type="dxa"/>
          </w:tcPr>
          <w:p w14:paraId="68624CC8" w14:textId="16CEC311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1162E175" w14:textId="6EF4D0B4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196FFB74" w14:textId="6EA24DE5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780E6296" w14:textId="01C7F1F4" w:rsidR="009C5025" w:rsidRPr="009C5025" w:rsidRDefault="002C49E7" w:rsidP="002C49E7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دینگ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ن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ازمند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ها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عملکرد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و غ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رعملکرد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838" w:type="dxa"/>
          </w:tcPr>
          <w:p w14:paraId="5AE8FF57" w14:textId="6E8CC7E0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9C5025" w:rsidRPr="009C5025" w14:paraId="014D555C" w14:textId="77777777" w:rsidTr="009C5025">
        <w:tc>
          <w:tcPr>
            <w:tcW w:w="1536" w:type="dxa"/>
          </w:tcPr>
          <w:p w14:paraId="718D1388" w14:textId="4276C6E1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4BAAE55" w14:textId="51BF4C9D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68BEE811" w14:textId="2CBE59F8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نمونه سند نیازمندی</w:t>
            </w:r>
          </w:p>
        </w:tc>
        <w:tc>
          <w:tcPr>
            <w:tcW w:w="2325" w:type="dxa"/>
          </w:tcPr>
          <w:p w14:paraId="7ED9B14F" w14:textId="23561426" w:rsidR="009C5025" w:rsidRPr="009C5025" w:rsidRDefault="009C5025" w:rsidP="002C49E7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cs="B Nazanin"/>
                <w:sz w:val="24"/>
                <w:szCs w:val="24"/>
                <w:rtl/>
              </w:rPr>
              <w:t>مستندساز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ن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ازمند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ها</w:t>
            </w:r>
            <w:r w:rsidRPr="009C502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-تهیه سند </w:t>
            </w:r>
            <w:r w:rsidRPr="009C5025">
              <w:rPr>
                <w:rFonts w:cs="B Nazanin"/>
                <w:sz w:val="24"/>
                <w:szCs w:val="24"/>
                <w:lang w:bidi="fa-IR"/>
              </w:rPr>
              <w:t>Software Requirements Specification (SRS)</w:t>
            </w:r>
          </w:p>
        </w:tc>
        <w:tc>
          <w:tcPr>
            <w:tcW w:w="838" w:type="dxa"/>
          </w:tcPr>
          <w:p w14:paraId="00741B70" w14:textId="15C830F7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9C5025" w:rsidRPr="009C5025" w14:paraId="0A272048" w14:textId="77777777" w:rsidTr="009C5025">
        <w:tc>
          <w:tcPr>
            <w:tcW w:w="1536" w:type="dxa"/>
          </w:tcPr>
          <w:p w14:paraId="0E8FE3CD" w14:textId="17DC83D6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4122F1A2" w14:textId="12071BC2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327" w:type="dxa"/>
          </w:tcPr>
          <w:p w14:paraId="749CBC99" w14:textId="0981B784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نمونه سند نیازمندی</w:t>
            </w:r>
          </w:p>
        </w:tc>
        <w:tc>
          <w:tcPr>
            <w:tcW w:w="2325" w:type="dxa"/>
          </w:tcPr>
          <w:p w14:paraId="3BFC373D" w14:textId="63816C55" w:rsidR="009C5025" w:rsidRPr="009C5025" w:rsidRDefault="009C5025" w:rsidP="002C49E7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cs="B Nazanin"/>
                <w:sz w:val="24"/>
                <w:szCs w:val="24"/>
                <w:rtl/>
              </w:rPr>
              <w:t>مستندساز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ن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ازمند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ها</w:t>
            </w:r>
            <w:r w:rsidRPr="009C502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-تهیه سند </w:t>
            </w:r>
            <w:r w:rsidRPr="009C5025">
              <w:rPr>
                <w:rFonts w:cs="B Nazanin"/>
                <w:sz w:val="24"/>
                <w:szCs w:val="24"/>
                <w:lang w:bidi="fa-IR"/>
              </w:rPr>
              <w:t>Software Requirements Specification (SRS)</w:t>
            </w:r>
          </w:p>
        </w:tc>
        <w:tc>
          <w:tcPr>
            <w:tcW w:w="838" w:type="dxa"/>
          </w:tcPr>
          <w:p w14:paraId="55DFEA2A" w14:textId="1A0E2786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9C5025" w:rsidRPr="009C5025" w14:paraId="136EFF23" w14:textId="77777777" w:rsidTr="009C5025">
        <w:tc>
          <w:tcPr>
            <w:tcW w:w="1536" w:type="dxa"/>
          </w:tcPr>
          <w:p w14:paraId="0ED04A59" w14:textId="7B821F46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D4A4424" w14:textId="20D07C6E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55250220" w14:textId="73E7BD59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07CF78F2" w14:textId="7725D7CF" w:rsidR="009C5025" w:rsidRPr="009C5025" w:rsidRDefault="009C5025" w:rsidP="002C49E7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cs="B Nazanin"/>
                <w:sz w:val="24"/>
                <w:szCs w:val="24"/>
                <w:rtl/>
              </w:rPr>
              <w:t>اعتبارسنج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ن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ازمند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ها</w:t>
            </w:r>
          </w:p>
        </w:tc>
        <w:tc>
          <w:tcPr>
            <w:tcW w:w="838" w:type="dxa"/>
          </w:tcPr>
          <w:p w14:paraId="3D5F7DEF" w14:textId="3C98C4AD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9C5025" w:rsidRPr="009C5025" w14:paraId="71572B7E" w14:textId="77777777" w:rsidTr="009C5025">
        <w:tc>
          <w:tcPr>
            <w:tcW w:w="1536" w:type="dxa"/>
          </w:tcPr>
          <w:p w14:paraId="243E95DE" w14:textId="19F57C6D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2425965D" w14:textId="493958B9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51063F62" w14:textId="23365C2B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77BA6505" w14:textId="01D525BA" w:rsidR="009C5025" w:rsidRPr="009C5025" w:rsidRDefault="009C5025" w:rsidP="002C49E7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cs="B Nazanin"/>
                <w:sz w:val="24"/>
                <w:szCs w:val="24"/>
                <w:rtl/>
              </w:rPr>
              <w:t>الزامات اعتبارسنج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838" w:type="dxa"/>
          </w:tcPr>
          <w:p w14:paraId="44C26987" w14:textId="4443BF95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9C5025" w:rsidRPr="009C5025" w14:paraId="78FF9686" w14:textId="77777777" w:rsidTr="009C5025">
        <w:tc>
          <w:tcPr>
            <w:tcW w:w="1536" w:type="dxa"/>
          </w:tcPr>
          <w:p w14:paraId="382C7D9B" w14:textId="68EB4CAA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62985D4" w14:textId="03407479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327" w:type="dxa"/>
          </w:tcPr>
          <w:p w14:paraId="01FFCB25" w14:textId="0C9B4613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325" w:type="dxa"/>
          </w:tcPr>
          <w:p w14:paraId="4D20F59A" w14:textId="3C010391" w:rsidR="009C5025" w:rsidRPr="009C5025" w:rsidRDefault="009C5025" w:rsidP="002C49E7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آزمون میان ترم</w:t>
            </w:r>
          </w:p>
        </w:tc>
        <w:tc>
          <w:tcPr>
            <w:tcW w:w="838" w:type="dxa"/>
          </w:tcPr>
          <w:p w14:paraId="047AE068" w14:textId="4C431E21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9C5025" w:rsidRPr="009C5025" w14:paraId="0B11B5FB" w14:textId="77777777" w:rsidTr="009C5025">
        <w:tc>
          <w:tcPr>
            <w:tcW w:w="1536" w:type="dxa"/>
          </w:tcPr>
          <w:p w14:paraId="003E7AFC" w14:textId="760E3D4D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5046C733" w14:textId="21935BA2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4654C7B8" w14:textId="391D677C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2325" w:type="dxa"/>
          </w:tcPr>
          <w:p w14:paraId="3D7EAFAA" w14:textId="5AC0ED5E" w:rsidR="009C5025" w:rsidRPr="009C5025" w:rsidRDefault="009C5025" w:rsidP="002C49E7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cs="B Nazanin"/>
                <w:sz w:val="24"/>
                <w:szCs w:val="24"/>
                <w:rtl/>
              </w:rPr>
              <w:t>ن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ازمند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ها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وب و موبا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اپ‌ها</w:t>
            </w:r>
          </w:p>
        </w:tc>
        <w:tc>
          <w:tcPr>
            <w:tcW w:w="838" w:type="dxa"/>
          </w:tcPr>
          <w:p w14:paraId="4025F416" w14:textId="660253A6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9C5025" w:rsidRPr="009C5025" w14:paraId="13F47642" w14:textId="77777777" w:rsidTr="009C5025">
        <w:tc>
          <w:tcPr>
            <w:tcW w:w="1536" w:type="dxa"/>
          </w:tcPr>
          <w:p w14:paraId="417F0453" w14:textId="4C4F3283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5FC48F07" w14:textId="133A62B6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12AFD7D0" w14:textId="64AD9F8D" w:rsidR="009C5025" w:rsidRPr="009C5025" w:rsidRDefault="00DE727C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نرم افزار رشنال رز</w:t>
            </w:r>
          </w:p>
        </w:tc>
        <w:tc>
          <w:tcPr>
            <w:tcW w:w="2325" w:type="dxa"/>
          </w:tcPr>
          <w:p w14:paraId="7EF6F8FC" w14:textId="7B9D0092" w:rsidR="009C5025" w:rsidRPr="009C5025" w:rsidRDefault="009C5025" w:rsidP="002C49E7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cs="B Nazanin"/>
                <w:sz w:val="24"/>
                <w:szCs w:val="24"/>
                <w:rtl/>
              </w:rPr>
              <w:t>مدلساز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با</w:t>
            </w:r>
            <w:r w:rsidRPr="009C5025">
              <w:rPr>
                <w:rFonts w:cs="B Nazanin"/>
                <w:sz w:val="24"/>
                <w:szCs w:val="24"/>
              </w:rPr>
              <w:t xml:space="preserve"> UML</w:t>
            </w:r>
          </w:p>
        </w:tc>
        <w:tc>
          <w:tcPr>
            <w:tcW w:w="838" w:type="dxa"/>
          </w:tcPr>
          <w:p w14:paraId="63BAE51D" w14:textId="51542DE2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9C5025" w:rsidRPr="009C5025" w14:paraId="75ABA566" w14:textId="77777777" w:rsidTr="009C5025">
        <w:tc>
          <w:tcPr>
            <w:tcW w:w="1536" w:type="dxa"/>
          </w:tcPr>
          <w:p w14:paraId="362DE20F" w14:textId="77F0E261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3604E5BA" w14:textId="56068F05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74EDE3AA" w14:textId="7EE32827" w:rsidR="009C5025" w:rsidRPr="009C5025" w:rsidRDefault="00DE727C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نرم افزار رشنال رز</w:t>
            </w:r>
          </w:p>
        </w:tc>
        <w:tc>
          <w:tcPr>
            <w:tcW w:w="2325" w:type="dxa"/>
          </w:tcPr>
          <w:p w14:paraId="6543DB74" w14:textId="3CE5257F" w:rsidR="009C5025" w:rsidRPr="009C5025" w:rsidRDefault="009C5025" w:rsidP="002C49E7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cs="B Nazanin"/>
                <w:sz w:val="24"/>
                <w:szCs w:val="24"/>
                <w:rtl/>
              </w:rPr>
              <w:t>مدلساز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با</w:t>
            </w:r>
            <w:r w:rsidRPr="009C5025">
              <w:rPr>
                <w:rFonts w:cs="B Nazanin"/>
                <w:sz w:val="24"/>
                <w:szCs w:val="24"/>
              </w:rPr>
              <w:t xml:space="preserve"> UML</w:t>
            </w:r>
          </w:p>
        </w:tc>
        <w:tc>
          <w:tcPr>
            <w:tcW w:w="838" w:type="dxa"/>
          </w:tcPr>
          <w:p w14:paraId="7746E427" w14:textId="34933166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9C5025" w:rsidRPr="009C5025" w14:paraId="49DDDD67" w14:textId="77777777" w:rsidTr="009C5025">
        <w:tc>
          <w:tcPr>
            <w:tcW w:w="1536" w:type="dxa"/>
          </w:tcPr>
          <w:p w14:paraId="54F5365C" w14:textId="2C0850DF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7155623F" w14:textId="274605A2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2327" w:type="dxa"/>
          </w:tcPr>
          <w:p w14:paraId="73A70E3C" w14:textId="02164E74" w:rsidR="009C5025" w:rsidRPr="009C5025" w:rsidRDefault="00DE727C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نرم افزار رشنال رز</w:t>
            </w:r>
          </w:p>
        </w:tc>
        <w:tc>
          <w:tcPr>
            <w:tcW w:w="2325" w:type="dxa"/>
          </w:tcPr>
          <w:p w14:paraId="6AD9FDAB" w14:textId="4562D548" w:rsidR="009C5025" w:rsidRPr="009C5025" w:rsidRDefault="009C5025" w:rsidP="002C49E7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cs="B Nazanin"/>
                <w:sz w:val="24"/>
                <w:szCs w:val="24"/>
                <w:rtl/>
              </w:rPr>
              <w:t>مدلساز</w:t>
            </w:r>
            <w:r w:rsidRPr="009C502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5025">
              <w:rPr>
                <w:rFonts w:cs="B Nazanin"/>
                <w:sz w:val="24"/>
                <w:szCs w:val="24"/>
                <w:rtl/>
              </w:rPr>
              <w:t xml:space="preserve"> با</w:t>
            </w:r>
            <w:r w:rsidRPr="009C5025">
              <w:rPr>
                <w:rFonts w:cs="B Nazanin"/>
                <w:sz w:val="24"/>
                <w:szCs w:val="24"/>
              </w:rPr>
              <w:t xml:space="preserve"> UML</w:t>
            </w:r>
          </w:p>
        </w:tc>
        <w:tc>
          <w:tcPr>
            <w:tcW w:w="838" w:type="dxa"/>
          </w:tcPr>
          <w:p w14:paraId="47E57C49" w14:textId="2303F7EF" w:rsidR="009C5025" w:rsidRPr="009C5025" w:rsidRDefault="009C5025" w:rsidP="009C502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C5025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  <w:r w:rsidRPr="009C502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6</w:t>
            </w:r>
          </w:p>
        </w:tc>
      </w:tr>
    </w:tbl>
    <w:p w14:paraId="41DFCCC2" w14:textId="77777777" w:rsidR="009502F0" w:rsidRDefault="009502F0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85FC1ED" w14:textId="41BF1534" w:rsidR="00BE4941" w:rsidRPr="00EB6DB3" w:rsidRDefault="00BE4941" w:rsidP="009502F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1293E4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46C9151B" w14:textId="1980A13F" w:rsidR="002551B7" w:rsidRDefault="002551B7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lastRenderedPageBreak/>
        <w:t>ارز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</w:t>
      </w:r>
      <w:r w:rsidR="007E753D">
        <w:rPr>
          <w:rFonts w:asciiTheme="majorBidi" w:hAnsiTheme="majorBidi" w:cs="B Nazanin" w:hint="cs"/>
          <w:sz w:val="24"/>
          <w:szCs w:val="24"/>
          <w:rtl/>
          <w:lang w:bidi="fa-IR"/>
        </w:rPr>
        <w:t>ه صورت تمرین ها و پروژه های تعریف شده و تراکمی به صورت آزمون کتبی پایان دوره.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حوه ی بارم بندی به صورت زیر می باشد:</w:t>
      </w:r>
    </w:p>
    <w:p w14:paraId="43570D62" w14:textId="77777777" w:rsidR="0008542B" w:rsidRDefault="0008542B" w:rsidP="0008542B">
      <w:pPr>
        <w:pStyle w:val="ListParagraph"/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7DFF63A3" w14:textId="6EEE343D" w:rsidR="0008542B" w:rsidRDefault="0008542B" w:rsidP="0008542B">
      <w:pPr>
        <w:pStyle w:val="ListParagraph"/>
        <w:numPr>
          <w:ilvl w:val="0"/>
          <w:numId w:val="7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حضور 2 نمر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ه</w:t>
      </w:r>
    </w:p>
    <w:p w14:paraId="71C0D878" w14:textId="0F60E6BE" w:rsidR="0008542B" w:rsidRDefault="00E00391" w:rsidP="0008542B">
      <w:pPr>
        <w:pStyle w:val="ListParagraph"/>
        <w:numPr>
          <w:ilvl w:val="0"/>
          <w:numId w:val="7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پروژه های عملی 6 نمره</w:t>
      </w:r>
    </w:p>
    <w:p w14:paraId="2181C196" w14:textId="15AD9617" w:rsidR="0008542B" w:rsidRDefault="0008542B" w:rsidP="0008542B">
      <w:pPr>
        <w:pStyle w:val="ListParagraph"/>
        <w:numPr>
          <w:ilvl w:val="0"/>
          <w:numId w:val="7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پا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  <w:r w:rsidR="00E00391">
        <w:rPr>
          <w:rFonts w:asciiTheme="majorBidi" w:hAnsiTheme="majorBidi" w:cs="B Nazanin" w:hint="cs"/>
          <w:sz w:val="24"/>
          <w:szCs w:val="24"/>
          <w:rtl/>
          <w:lang w:bidi="fa-IR"/>
        </w:rPr>
        <w:t>12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44C23343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6E62DC1" w14:textId="77777777" w:rsidR="00E00391" w:rsidRPr="00E00391" w:rsidRDefault="00E00391" w:rsidP="00E00391">
      <w:pPr>
        <w:pStyle w:val="ListParagraph"/>
        <w:jc w:val="both"/>
        <w:rPr>
          <w:rFonts w:asciiTheme="majorBidi" w:hAnsiTheme="majorBidi" w:cs="B Nazanin"/>
          <w:sz w:val="20"/>
          <w:szCs w:val="20"/>
          <w:lang w:bidi="fa-IR"/>
        </w:rPr>
      </w:pPr>
      <w:r w:rsidRPr="00E00391">
        <w:rPr>
          <w:rFonts w:asciiTheme="majorBidi" w:hAnsiTheme="majorBidi" w:cs="B Nazanin"/>
          <w:sz w:val="20"/>
          <w:szCs w:val="20"/>
          <w:lang w:bidi="fa-IR"/>
        </w:rPr>
        <w:t>- Roger Pressman, Bruce Maxim - Software Engineering: A Practitioner’s Approach, McGraw-Hill Education (2019)</w:t>
      </w:r>
    </w:p>
    <w:p w14:paraId="67760912" w14:textId="77777777" w:rsidR="00E00391" w:rsidRPr="00E00391" w:rsidRDefault="00E00391" w:rsidP="00E00391">
      <w:pPr>
        <w:pStyle w:val="ListParagraph"/>
        <w:jc w:val="both"/>
        <w:rPr>
          <w:rFonts w:asciiTheme="majorBidi" w:hAnsiTheme="majorBidi" w:cs="B Nazanin"/>
          <w:sz w:val="20"/>
          <w:szCs w:val="20"/>
          <w:lang w:bidi="fa-IR"/>
        </w:rPr>
      </w:pPr>
      <w:r w:rsidRPr="00E00391">
        <w:rPr>
          <w:rFonts w:asciiTheme="majorBidi" w:hAnsiTheme="majorBidi" w:cs="B Nazanin"/>
          <w:sz w:val="20"/>
          <w:szCs w:val="20"/>
          <w:lang w:bidi="fa-IR"/>
        </w:rPr>
        <w:t>- Samuel A. Fricker - Requirements Engineering for Digital Health, Springer (2015)</w:t>
      </w:r>
    </w:p>
    <w:p w14:paraId="3646EE14" w14:textId="77777777" w:rsidR="00E00391" w:rsidRPr="00E00391" w:rsidRDefault="00E00391" w:rsidP="00E00391">
      <w:pPr>
        <w:pStyle w:val="ListParagraph"/>
        <w:jc w:val="both"/>
        <w:rPr>
          <w:rFonts w:asciiTheme="majorBidi" w:hAnsiTheme="majorBidi" w:cs="B Nazanin"/>
          <w:sz w:val="20"/>
          <w:szCs w:val="20"/>
          <w:lang w:bidi="fa-IR"/>
        </w:rPr>
      </w:pPr>
      <w:r w:rsidRPr="00E00391">
        <w:rPr>
          <w:rFonts w:asciiTheme="majorBidi" w:hAnsiTheme="majorBidi" w:cs="B Nazanin"/>
          <w:sz w:val="20"/>
          <w:szCs w:val="20"/>
          <w:lang w:bidi="fa-IR"/>
        </w:rPr>
        <w:t>- Robert Hoyt - Health Informatics, 6th Edition (2007)</w:t>
      </w:r>
    </w:p>
    <w:p w14:paraId="5A283661" w14:textId="77777777" w:rsidR="00E00391" w:rsidRPr="00E00391" w:rsidRDefault="00E00391" w:rsidP="00E00391">
      <w:pPr>
        <w:pStyle w:val="ListParagraph"/>
        <w:bidi/>
        <w:jc w:val="both"/>
        <w:rPr>
          <w:rFonts w:asciiTheme="majorBidi" w:hAnsiTheme="majorBidi" w:cs="B Nazanin"/>
          <w:sz w:val="20"/>
          <w:szCs w:val="20"/>
          <w:lang w:bidi="fa-IR"/>
        </w:rPr>
      </w:pPr>
      <w:r w:rsidRPr="00E00391">
        <w:rPr>
          <w:rFonts w:asciiTheme="majorBidi" w:hAnsiTheme="majorBidi" w:cs="B Nazanin"/>
          <w:sz w:val="20"/>
          <w:szCs w:val="20"/>
          <w:lang w:bidi="fa-IR"/>
        </w:rPr>
        <w:t xml:space="preserve">- </w:t>
      </w:r>
      <w:r w:rsidRPr="00E00391">
        <w:rPr>
          <w:rFonts w:asciiTheme="majorBidi" w:hAnsiTheme="majorBidi" w:cs="B Nazanin"/>
          <w:sz w:val="20"/>
          <w:szCs w:val="20"/>
          <w:rtl/>
        </w:rPr>
        <w:t>مقالات به‌روز در مجلات معتبر در زمینه سیستم‌های اطلاعات سلامت</w:t>
      </w:r>
    </w:p>
    <w:p w14:paraId="53BAFB28" w14:textId="77777777" w:rsidR="00E00391" w:rsidRPr="00E00391" w:rsidRDefault="00E00391" w:rsidP="00E00391">
      <w:pPr>
        <w:pStyle w:val="ListParagraph"/>
        <w:bidi/>
        <w:jc w:val="both"/>
        <w:rPr>
          <w:rFonts w:asciiTheme="majorBidi" w:hAnsiTheme="majorBidi" w:cs="B Nazanin"/>
          <w:sz w:val="20"/>
          <w:szCs w:val="20"/>
          <w:lang w:bidi="fa-IR"/>
        </w:rPr>
      </w:pPr>
      <w:r w:rsidRPr="00E00391">
        <w:rPr>
          <w:rFonts w:asciiTheme="majorBidi" w:hAnsiTheme="majorBidi" w:cs="B Nazanin"/>
          <w:sz w:val="20"/>
          <w:szCs w:val="20"/>
          <w:lang w:bidi="fa-IR"/>
        </w:rPr>
        <w:t xml:space="preserve">- </w:t>
      </w:r>
      <w:r w:rsidRPr="00E00391">
        <w:rPr>
          <w:rFonts w:asciiTheme="majorBidi" w:hAnsiTheme="majorBidi" w:cs="B Nazanin"/>
          <w:sz w:val="20"/>
          <w:szCs w:val="20"/>
          <w:rtl/>
        </w:rPr>
        <w:t>فیلم‌های آموزشی مرتبط</w:t>
      </w:r>
    </w:p>
    <w:p w14:paraId="22F16DD0" w14:textId="77777777" w:rsidR="00F840FA" w:rsidRDefault="00F840FA" w:rsidP="00F840FA">
      <w:pPr>
        <w:pStyle w:val="ListParagraph"/>
        <w:jc w:val="both"/>
        <w:rPr>
          <w:rFonts w:asciiTheme="majorBidi" w:hAnsiTheme="majorBidi" w:cs="B Nazanin"/>
          <w:sz w:val="20"/>
          <w:szCs w:val="20"/>
          <w:lang w:bidi="fa-IR"/>
        </w:rPr>
      </w:pPr>
    </w:p>
    <w:p w14:paraId="7028DDAD" w14:textId="77777777" w:rsidR="00F840FA" w:rsidRDefault="00F840FA" w:rsidP="00F840FA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3B950BF3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145E3E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95F75" w14:textId="77777777" w:rsidR="00580C41" w:rsidRDefault="00580C41" w:rsidP="00EB6DB3">
      <w:pPr>
        <w:spacing w:after="0" w:line="240" w:lineRule="auto"/>
      </w:pPr>
      <w:r>
        <w:separator/>
      </w:r>
    </w:p>
  </w:endnote>
  <w:endnote w:type="continuationSeparator" w:id="0">
    <w:p w14:paraId="2104A693" w14:textId="77777777" w:rsidR="00580C41" w:rsidRDefault="00580C41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Arial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03B5EE36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0663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453C8" w14:textId="77777777" w:rsidR="00580C41" w:rsidRDefault="00580C41" w:rsidP="00EB6DB3">
      <w:pPr>
        <w:spacing w:after="0" w:line="240" w:lineRule="auto"/>
      </w:pPr>
      <w:r>
        <w:separator/>
      </w:r>
    </w:p>
  </w:footnote>
  <w:footnote w:type="continuationSeparator" w:id="0">
    <w:p w14:paraId="77EC0865" w14:textId="77777777" w:rsidR="00580C41" w:rsidRDefault="00580C41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82776"/>
    <w:multiLevelType w:val="hybridMultilevel"/>
    <w:tmpl w:val="410CF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247949"/>
    <w:multiLevelType w:val="hybridMultilevel"/>
    <w:tmpl w:val="47366BA0"/>
    <w:lvl w:ilvl="0" w:tplc="9F502BEC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5D0FC0"/>
    <w:multiLevelType w:val="hybridMultilevel"/>
    <w:tmpl w:val="DA72D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EA47E5"/>
    <w:multiLevelType w:val="hybridMultilevel"/>
    <w:tmpl w:val="CCEAA9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535BCB"/>
    <w:multiLevelType w:val="hybridMultilevel"/>
    <w:tmpl w:val="A38CA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1F2C8C"/>
    <w:multiLevelType w:val="hybridMultilevel"/>
    <w:tmpl w:val="1A5C83BC"/>
    <w:lvl w:ilvl="0" w:tplc="38E88D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DC2B01"/>
    <w:multiLevelType w:val="hybridMultilevel"/>
    <w:tmpl w:val="FAD67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506586"/>
    <w:multiLevelType w:val="hybridMultilevel"/>
    <w:tmpl w:val="D430C7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C301C"/>
    <w:multiLevelType w:val="hybridMultilevel"/>
    <w:tmpl w:val="CB04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084500">
    <w:abstractNumId w:val="4"/>
  </w:num>
  <w:num w:numId="2" w16cid:durableId="1089891502">
    <w:abstractNumId w:val="5"/>
  </w:num>
  <w:num w:numId="3" w16cid:durableId="530264255">
    <w:abstractNumId w:val="11"/>
  </w:num>
  <w:num w:numId="4" w16cid:durableId="1360621118">
    <w:abstractNumId w:val="10"/>
  </w:num>
  <w:num w:numId="5" w16cid:durableId="1973438627">
    <w:abstractNumId w:val="7"/>
  </w:num>
  <w:num w:numId="6" w16cid:durableId="13848863">
    <w:abstractNumId w:val="1"/>
  </w:num>
  <w:num w:numId="7" w16cid:durableId="1912695413">
    <w:abstractNumId w:val="9"/>
  </w:num>
  <w:num w:numId="8" w16cid:durableId="1248537161">
    <w:abstractNumId w:val="13"/>
  </w:num>
  <w:num w:numId="9" w16cid:durableId="538667625">
    <w:abstractNumId w:val="0"/>
  </w:num>
  <w:num w:numId="10" w16cid:durableId="1107236372">
    <w:abstractNumId w:val="3"/>
  </w:num>
  <w:num w:numId="11" w16cid:durableId="679237211">
    <w:abstractNumId w:val="12"/>
  </w:num>
  <w:num w:numId="12" w16cid:durableId="886573918">
    <w:abstractNumId w:val="6"/>
  </w:num>
  <w:num w:numId="13" w16cid:durableId="932709854">
    <w:abstractNumId w:val="2"/>
  </w:num>
  <w:num w:numId="14" w16cid:durableId="11186474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zQyNzI3tjA2NzFV0lEKTi0uzszPAykwrwUANn4y/CwAAAA="/>
    <w:docVar w:name="__Virastar_42____i" w:val="H4sIAAAAAAAEAKtWckksSQxILCpxzi/NK1GyMqwFAAEhoTITAAAA"/>
    <w:docVar w:name="__Virastar_42___1" w:val="H4sIAAAAAAAEAKtWcslP9kxRslIyNDYxMDYxMzEyNDAyMjE0NzVU0lEKTi0uzszPAykwrAUAmdPF2CwAAAA="/>
  </w:docVars>
  <w:rsids>
    <w:rsidRoot w:val="00F7033C"/>
    <w:rsid w:val="0000437E"/>
    <w:rsid w:val="00041B5D"/>
    <w:rsid w:val="00047FD1"/>
    <w:rsid w:val="00052BAA"/>
    <w:rsid w:val="00055B05"/>
    <w:rsid w:val="000560EC"/>
    <w:rsid w:val="00060C33"/>
    <w:rsid w:val="00061FAB"/>
    <w:rsid w:val="00063ECA"/>
    <w:rsid w:val="0006432E"/>
    <w:rsid w:val="0008542B"/>
    <w:rsid w:val="000921C5"/>
    <w:rsid w:val="00096A68"/>
    <w:rsid w:val="000B5704"/>
    <w:rsid w:val="000B7123"/>
    <w:rsid w:val="000C2393"/>
    <w:rsid w:val="000C6A6C"/>
    <w:rsid w:val="000C7326"/>
    <w:rsid w:val="000D393B"/>
    <w:rsid w:val="000E51A7"/>
    <w:rsid w:val="000E701A"/>
    <w:rsid w:val="000F3FF3"/>
    <w:rsid w:val="00100BCF"/>
    <w:rsid w:val="0012159D"/>
    <w:rsid w:val="00130C50"/>
    <w:rsid w:val="001326D8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22C9"/>
    <w:rsid w:val="001B6A38"/>
    <w:rsid w:val="001C0C21"/>
    <w:rsid w:val="001C5C92"/>
    <w:rsid w:val="001D29D6"/>
    <w:rsid w:val="001D2D1F"/>
    <w:rsid w:val="001E0C31"/>
    <w:rsid w:val="001F31CB"/>
    <w:rsid w:val="002034ED"/>
    <w:rsid w:val="0020548F"/>
    <w:rsid w:val="00217F24"/>
    <w:rsid w:val="00220DB2"/>
    <w:rsid w:val="002218E7"/>
    <w:rsid w:val="00225B88"/>
    <w:rsid w:val="002260EA"/>
    <w:rsid w:val="0023278D"/>
    <w:rsid w:val="002547D1"/>
    <w:rsid w:val="002551B7"/>
    <w:rsid w:val="002563A2"/>
    <w:rsid w:val="0025703C"/>
    <w:rsid w:val="002714E8"/>
    <w:rsid w:val="00277644"/>
    <w:rsid w:val="00277BB7"/>
    <w:rsid w:val="00282ABB"/>
    <w:rsid w:val="0029110B"/>
    <w:rsid w:val="0029396B"/>
    <w:rsid w:val="002942FF"/>
    <w:rsid w:val="002B27AF"/>
    <w:rsid w:val="002C0EE5"/>
    <w:rsid w:val="002C49E7"/>
    <w:rsid w:val="002D5FD3"/>
    <w:rsid w:val="002E06E6"/>
    <w:rsid w:val="002E4CB2"/>
    <w:rsid w:val="003208E8"/>
    <w:rsid w:val="003225EB"/>
    <w:rsid w:val="003245E3"/>
    <w:rsid w:val="0033389A"/>
    <w:rsid w:val="00336EBE"/>
    <w:rsid w:val="00337E9D"/>
    <w:rsid w:val="00351A19"/>
    <w:rsid w:val="00357089"/>
    <w:rsid w:val="00364A0B"/>
    <w:rsid w:val="00366A61"/>
    <w:rsid w:val="003670E2"/>
    <w:rsid w:val="0038172F"/>
    <w:rsid w:val="003909B8"/>
    <w:rsid w:val="00394EAD"/>
    <w:rsid w:val="003C19F8"/>
    <w:rsid w:val="003C3250"/>
    <w:rsid w:val="003D5FAE"/>
    <w:rsid w:val="003E66AE"/>
    <w:rsid w:val="003F5911"/>
    <w:rsid w:val="004005EE"/>
    <w:rsid w:val="00401B3A"/>
    <w:rsid w:val="00426476"/>
    <w:rsid w:val="00440AC2"/>
    <w:rsid w:val="00445D64"/>
    <w:rsid w:val="00445D98"/>
    <w:rsid w:val="004545D9"/>
    <w:rsid w:val="00457853"/>
    <w:rsid w:val="00460AC6"/>
    <w:rsid w:val="0047039D"/>
    <w:rsid w:val="00477B93"/>
    <w:rsid w:val="00490985"/>
    <w:rsid w:val="0049423D"/>
    <w:rsid w:val="0049722D"/>
    <w:rsid w:val="004B3386"/>
    <w:rsid w:val="004B3C0D"/>
    <w:rsid w:val="004C6EF2"/>
    <w:rsid w:val="004E2BE7"/>
    <w:rsid w:val="004E306D"/>
    <w:rsid w:val="004E4D8C"/>
    <w:rsid w:val="004E70F4"/>
    <w:rsid w:val="004F0DD5"/>
    <w:rsid w:val="004F2009"/>
    <w:rsid w:val="00505865"/>
    <w:rsid w:val="00506886"/>
    <w:rsid w:val="00516F5C"/>
    <w:rsid w:val="00527E9F"/>
    <w:rsid w:val="00551073"/>
    <w:rsid w:val="00562721"/>
    <w:rsid w:val="00580C41"/>
    <w:rsid w:val="00592F5F"/>
    <w:rsid w:val="005A67D4"/>
    <w:rsid w:val="005A73D4"/>
    <w:rsid w:val="005C67BD"/>
    <w:rsid w:val="005D3E90"/>
    <w:rsid w:val="005E03FB"/>
    <w:rsid w:val="005E1787"/>
    <w:rsid w:val="005E730A"/>
    <w:rsid w:val="005F151B"/>
    <w:rsid w:val="005F23E2"/>
    <w:rsid w:val="0062048A"/>
    <w:rsid w:val="0062058C"/>
    <w:rsid w:val="00632F6B"/>
    <w:rsid w:val="0065017B"/>
    <w:rsid w:val="006562BE"/>
    <w:rsid w:val="0067621F"/>
    <w:rsid w:val="00684E56"/>
    <w:rsid w:val="006C3301"/>
    <w:rsid w:val="006D4F70"/>
    <w:rsid w:val="006E5B52"/>
    <w:rsid w:val="006F1B83"/>
    <w:rsid w:val="00712158"/>
    <w:rsid w:val="00716BE3"/>
    <w:rsid w:val="0073222F"/>
    <w:rsid w:val="00736E12"/>
    <w:rsid w:val="00757159"/>
    <w:rsid w:val="007611CB"/>
    <w:rsid w:val="00763530"/>
    <w:rsid w:val="007655B2"/>
    <w:rsid w:val="0077148C"/>
    <w:rsid w:val="00780082"/>
    <w:rsid w:val="007A289E"/>
    <w:rsid w:val="007B1C56"/>
    <w:rsid w:val="007B2872"/>
    <w:rsid w:val="007B3E77"/>
    <w:rsid w:val="007C16FF"/>
    <w:rsid w:val="007E0732"/>
    <w:rsid w:val="007E0DBF"/>
    <w:rsid w:val="007E604E"/>
    <w:rsid w:val="007E753D"/>
    <w:rsid w:val="007F2C21"/>
    <w:rsid w:val="007F4389"/>
    <w:rsid w:val="007F580D"/>
    <w:rsid w:val="00812EFA"/>
    <w:rsid w:val="00816A2F"/>
    <w:rsid w:val="008214B3"/>
    <w:rsid w:val="0084729F"/>
    <w:rsid w:val="00850EB2"/>
    <w:rsid w:val="00852EA4"/>
    <w:rsid w:val="00876AF2"/>
    <w:rsid w:val="00885BF8"/>
    <w:rsid w:val="00896A0B"/>
    <w:rsid w:val="008A1031"/>
    <w:rsid w:val="008A3FFF"/>
    <w:rsid w:val="008C0A21"/>
    <w:rsid w:val="008C1F03"/>
    <w:rsid w:val="008D4056"/>
    <w:rsid w:val="008D4B51"/>
    <w:rsid w:val="008E495F"/>
    <w:rsid w:val="00914CAC"/>
    <w:rsid w:val="0093337D"/>
    <w:rsid w:val="00933443"/>
    <w:rsid w:val="009340B5"/>
    <w:rsid w:val="00935BFC"/>
    <w:rsid w:val="009375F5"/>
    <w:rsid w:val="00946D4D"/>
    <w:rsid w:val="009502F0"/>
    <w:rsid w:val="00971252"/>
    <w:rsid w:val="00980663"/>
    <w:rsid w:val="009A0090"/>
    <w:rsid w:val="009C5025"/>
    <w:rsid w:val="009E629C"/>
    <w:rsid w:val="009F4CC0"/>
    <w:rsid w:val="009F6C22"/>
    <w:rsid w:val="00A06E26"/>
    <w:rsid w:val="00A11602"/>
    <w:rsid w:val="00A178F2"/>
    <w:rsid w:val="00A55173"/>
    <w:rsid w:val="00A61F6D"/>
    <w:rsid w:val="00A65BBB"/>
    <w:rsid w:val="00A667B5"/>
    <w:rsid w:val="00A721B0"/>
    <w:rsid w:val="00A878E3"/>
    <w:rsid w:val="00AA3DED"/>
    <w:rsid w:val="00AA41DE"/>
    <w:rsid w:val="00AA6DA5"/>
    <w:rsid w:val="00AB5CAE"/>
    <w:rsid w:val="00AE1443"/>
    <w:rsid w:val="00AE6C53"/>
    <w:rsid w:val="00AF649A"/>
    <w:rsid w:val="00B02343"/>
    <w:rsid w:val="00B03A8F"/>
    <w:rsid w:val="00B03A95"/>
    <w:rsid w:val="00B11F7F"/>
    <w:rsid w:val="00B14502"/>
    <w:rsid w:val="00B237F7"/>
    <w:rsid w:val="00B37985"/>
    <w:rsid w:val="00B420E2"/>
    <w:rsid w:val="00B4711B"/>
    <w:rsid w:val="00B47E65"/>
    <w:rsid w:val="00B77FBC"/>
    <w:rsid w:val="00B80410"/>
    <w:rsid w:val="00B9475A"/>
    <w:rsid w:val="00B977E0"/>
    <w:rsid w:val="00BA5848"/>
    <w:rsid w:val="00BE4941"/>
    <w:rsid w:val="00BF350D"/>
    <w:rsid w:val="00C06AFF"/>
    <w:rsid w:val="00C12AB4"/>
    <w:rsid w:val="00C150BE"/>
    <w:rsid w:val="00C15621"/>
    <w:rsid w:val="00C32B93"/>
    <w:rsid w:val="00C44A0F"/>
    <w:rsid w:val="00C5164A"/>
    <w:rsid w:val="00C63B0C"/>
    <w:rsid w:val="00C71788"/>
    <w:rsid w:val="00C82781"/>
    <w:rsid w:val="00C85ABA"/>
    <w:rsid w:val="00C86BF2"/>
    <w:rsid w:val="00C91E86"/>
    <w:rsid w:val="00C97E1C"/>
    <w:rsid w:val="00CA1507"/>
    <w:rsid w:val="00CA5986"/>
    <w:rsid w:val="00CB11FC"/>
    <w:rsid w:val="00CC0186"/>
    <w:rsid w:val="00CC7981"/>
    <w:rsid w:val="00D22E42"/>
    <w:rsid w:val="00D237ED"/>
    <w:rsid w:val="00D258F5"/>
    <w:rsid w:val="00D272D4"/>
    <w:rsid w:val="00D27D1C"/>
    <w:rsid w:val="00D319C3"/>
    <w:rsid w:val="00D31AFB"/>
    <w:rsid w:val="00D33D6B"/>
    <w:rsid w:val="00D47EB7"/>
    <w:rsid w:val="00D771AE"/>
    <w:rsid w:val="00D92DAC"/>
    <w:rsid w:val="00DB28EF"/>
    <w:rsid w:val="00DB4835"/>
    <w:rsid w:val="00DC4403"/>
    <w:rsid w:val="00DC7F56"/>
    <w:rsid w:val="00DD7900"/>
    <w:rsid w:val="00DE727C"/>
    <w:rsid w:val="00E00391"/>
    <w:rsid w:val="00E10AF2"/>
    <w:rsid w:val="00E270DE"/>
    <w:rsid w:val="00E358C8"/>
    <w:rsid w:val="00E60EB6"/>
    <w:rsid w:val="00E61F9C"/>
    <w:rsid w:val="00E66E78"/>
    <w:rsid w:val="00E95490"/>
    <w:rsid w:val="00EB6DB3"/>
    <w:rsid w:val="00EC047C"/>
    <w:rsid w:val="00EC2D0A"/>
    <w:rsid w:val="00EC6AE9"/>
    <w:rsid w:val="00EF4391"/>
    <w:rsid w:val="00EF53E0"/>
    <w:rsid w:val="00F05B8C"/>
    <w:rsid w:val="00F11338"/>
    <w:rsid w:val="00F120D6"/>
    <w:rsid w:val="00F12E0F"/>
    <w:rsid w:val="00F15BCC"/>
    <w:rsid w:val="00F212AD"/>
    <w:rsid w:val="00F25ED3"/>
    <w:rsid w:val="00F378AD"/>
    <w:rsid w:val="00F41AE0"/>
    <w:rsid w:val="00F51BF7"/>
    <w:rsid w:val="00F62CAD"/>
    <w:rsid w:val="00F7033C"/>
    <w:rsid w:val="00F840FA"/>
    <w:rsid w:val="00F8739F"/>
    <w:rsid w:val="00F935F7"/>
    <w:rsid w:val="00F93A8F"/>
    <w:rsid w:val="00F95EA0"/>
    <w:rsid w:val="00FA17A2"/>
    <w:rsid w:val="00FB08F3"/>
    <w:rsid w:val="00FB1B92"/>
    <w:rsid w:val="00FC42B8"/>
    <w:rsid w:val="00FD34E2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840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0FA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D31A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80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CF7B1E-FBBB-47AA-962E-7899EBF76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</TotalTime>
  <Pages>1</Pages>
  <Words>784</Words>
  <Characters>447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sorayya rezayi</cp:lastModifiedBy>
  <cp:revision>46</cp:revision>
  <cp:lastPrinted>2020-08-02T12:25:00Z</cp:lastPrinted>
  <dcterms:created xsi:type="dcterms:W3CDTF">2022-08-27T08:14:00Z</dcterms:created>
  <dcterms:modified xsi:type="dcterms:W3CDTF">2025-11-05T19:41:00Z</dcterms:modified>
</cp:coreProperties>
</file>